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7161" w:rsidRPr="006E7161" w:rsidRDefault="00742D45" w:rsidP="0001365C">
      <w:pPr>
        <w:spacing w:after="0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b/>
          <w:sz w:val="32"/>
        </w:rPr>
        <w:t>Joseph M. Amato</w:t>
      </w:r>
      <w:r w:rsidR="006E7161" w:rsidRPr="006E7161">
        <w:rPr>
          <w:rFonts w:ascii="Times New Roman" w:hAnsi="Times New Roman" w:cs="Times New Roman"/>
          <w:sz w:val="32"/>
        </w:rPr>
        <w:t>,</w:t>
      </w:r>
      <w:r w:rsidR="006E7161" w:rsidRPr="006E7161"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i/>
          <w:sz w:val="28"/>
        </w:rPr>
        <w:t>Warehouse Worker</w:t>
      </w:r>
    </w:p>
    <w:p w:rsidR="006A738F" w:rsidRPr="004D20BE" w:rsidRDefault="00742D45" w:rsidP="006E7161">
      <w:pPr>
        <w:tabs>
          <w:tab w:val="right" w:pos="9360"/>
        </w:tabs>
        <w:spacing w:after="0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</w:rPr>
        <w:t>jamato</w:t>
      </w:r>
      <w:r w:rsidR="006E7161" w:rsidRPr="006E7161">
        <w:rPr>
          <w:rFonts w:ascii="Times New Roman" w:hAnsi="Times New Roman" w:cs="Times New Roman"/>
        </w:rPr>
        <w:t>@wwrfresource.com</w:t>
      </w:r>
      <w:r w:rsidR="006E7161" w:rsidRPr="006E7161">
        <w:rPr>
          <w:rFonts w:ascii="Times New Roman" w:hAnsi="Times New Roman" w:cs="Times New Roman"/>
          <w:b/>
          <w:sz w:val="32"/>
        </w:rPr>
        <w:tab/>
      </w:r>
      <w:r w:rsidR="004D20BE">
        <w:rPr>
          <w:rFonts w:ascii="Times New Roman" w:hAnsi="Times New Roman" w:cs="Times New Roman"/>
          <w:i/>
        </w:rPr>
        <w:t xml:space="preserve">Mobile: </w:t>
      </w:r>
      <w:r w:rsidR="004D20BE">
        <w:rPr>
          <w:rFonts w:ascii="Times New Roman" w:hAnsi="Times New Roman" w:cs="Times New Roman"/>
        </w:rPr>
        <w:t>(316) 239-7270</w:t>
      </w:r>
      <w:bookmarkStart w:id="0" w:name="_GoBack"/>
      <w:bookmarkEnd w:id="0"/>
    </w:p>
    <w:p w:rsidR="006A738F" w:rsidRPr="006E7161" w:rsidRDefault="006E7161" w:rsidP="006E716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ab/>
      </w:r>
      <w:r w:rsidR="006A738F" w:rsidRPr="006E7161">
        <w:rPr>
          <w:rFonts w:ascii="Times New Roman" w:hAnsi="Times New Roman" w:cs="Times New Roman"/>
        </w:rPr>
        <w:t>Wichita, KS</w:t>
      </w:r>
    </w:p>
    <w:p w:rsidR="006A738F" w:rsidRPr="006E7161" w:rsidRDefault="006A738F" w:rsidP="00297C52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6E7161">
        <w:rPr>
          <w:rFonts w:ascii="Times New Roman" w:hAnsi="Times New Roman" w:cs="Times New Roman"/>
          <w:b/>
          <w:smallCaps/>
        </w:rPr>
        <w:t>Summary of Qualifications</w:t>
      </w:r>
    </w:p>
    <w:p w:rsidR="00742D45" w:rsidRDefault="00742D45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erienced assembly </w:t>
      </w:r>
      <w:r w:rsidR="002E744D">
        <w:rPr>
          <w:rFonts w:ascii="Times New Roman" w:hAnsi="Times New Roman" w:cs="Times New Roman"/>
        </w:rPr>
        <w:t xml:space="preserve">warehouse laborer, </w:t>
      </w:r>
      <w:r>
        <w:rPr>
          <w:rFonts w:ascii="Times New Roman" w:hAnsi="Times New Roman" w:cs="Times New Roman"/>
        </w:rPr>
        <w:t>line worker, and laundry attendant.</w:t>
      </w:r>
    </w:p>
    <w:p w:rsidR="00742D45" w:rsidRDefault="00742D45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joys working in industrial environments where organization and efficiency are key.</w:t>
      </w:r>
    </w:p>
    <w:p w:rsidR="00742D45" w:rsidRDefault="00742D45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censed as an Exterminator in the States of Kansas and Oklahoma.</w:t>
      </w:r>
    </w:p>
    <w:p w:rsidR="006A738F" w:rsidRPr="006E7161" w:rsidRDefault="00742D45" w:rsidP="00297C52">
      <w:pPr>
        <w:spacing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742D45" w:rsidRDefault="002E744D" w:rsidP="00297C52">
      <w:pPr>
        <w:tabs>
          <w:tab w:val="right" w:pos="9360"/>
        </w:tabs>
        <w:spacing w:after="100" w:afterAutospacing="1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Industrial</w:t>
      </w:r>
      <w:r w:rsidR="00742D45">
        <w:rPr>
          <w:rFonts w:ascii="Times New Roman" w:hAnsi="Times New Roman" w:cs="Times New Roman"/>
          <w:i/>
        </w:rPr>
        <w:t xml:space="preserve"> Laundry Service</w:t>
      </w:r>
    </w:p>
    <w:p w:rsidR="00742D45" w:rsidRPr="002E744D" w:rsidRDefault="00742D45" w:rsidP="002E744D">
      <w:pPr>
        <w:pStyle w:val="ListParagraph"/>
        <w:numPr>
          <w:ilvl w:val="0"/>
          <w:numId w:val="12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Sort and fold garments and personal articles of clothing for several hundred clients.</w:t>
      </w:r>
    </w:p>
    <w:p w:rsidR="002E744D" w:rsidRPr="002E744D" w:rsidRDefault="002E744D" w:rsidP="002E744D">
      <w:pPr>
        <w:pStyle w:val="ListParagraph"/>
        <w:numPr>
          <w:ilvl w:val="0"/>
          <w:numId w:val="12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Operate industrial dry cleaning machines.</w:t>
      </w:r>
    </w:p>
    <w:p w:rsidR="002E744D" w:rsidRPr="002E744D" w:rsidRDefault="002E744D" w:rsidP="002E744D">
      <w:pPr>
        <w:pStyle w:val="ListParagraph"/>
        <w:numPr>
          <w:ilvl w:val="0"/>
          <w:numId w:val="12"/>
        </w:numPr>
        <w:tabs>
          <w:tab w:val="right" w:pos="9360"/>
        </w:tabs>
        <w:spacing w:after="100" w:afterAutospacing="1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Run commercial-style ironing machines to press and starch clothing.</w:t>
      </w:r>
    </w:p>
    <w:p w:rsidR="002E744D" w:rsidRDefault="002E744D" w:rsidP="00297C52">
      <w:pPr>
        <w:tabs>
          <w:tab w:val="right" w:pos="9360"/>
        </w:tabs>
        <w:spacing w:after="100" w:afterAutospacing="1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Warehouse</w:t>
      </w:r>
    </w:p>
    <w:p w:rsidR="002E744D" w:rsidRPr="002E744D" w:rsidRDefault="002E744D" w:rsidP="002E744D">
      <w:pPr>
        <w:pStyle w:val="ListParagraph"/>
        <w:numPr>
          <w:ilvl w:val="0"/>
          <w:numId w:val="11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Fill and prepare orders for shipment via major domestic carriers.</w:t>
      </w:r>
    </w:p>
    <w:p w:rsidR="002E744D" w:rsidRPr="002E744D" w:rsidRDefault="002E744D" w:rsidP="002E744D">
      <w:pPr>
        <w:pStyle w:val="ListParagraph"/>
        <w:numPr>
          <w:ilvl w:val="0"/>
          <w:numId w:val="11"/>
        </w:numPr>
        <w:tabs>
          <w:tab w:val="right" w:pos="9360"/>
        </w:tabs>
        <w:spacing w:after="100" w:afterAutospacing="1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Load freight onto UPS and USPS trucks.</w:t>
      </w:r>
    </w:p>
    <w:p w:rsidR="002E744D" w:rsidRDefault="002E744D" w:rsidP="00297C52">
      <w:pPr>
        <w:tabs>
          <w:tab w:val="right" w:pos="9360"/>
        </w:tabs>
        <w:spacing w:after="100" w:afterAutospacing="1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Assembly</w:t>
      </w:r>
    </w:p>
    <w:p w:rsidR="002E744D" w:rsidRPr="002E744D" w:rsidRDefault="002E744D" w:rsidP="002E744D">
      <w:pPr>
        <w:pStyle w:val="ListParagraph"/>
        <w:numPr>
          <w:ilvl w:val="0"/>
          <w:numId w:val="10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Assemble various components of HVAC units.</w:t>
      </w:r>
    </w:p>
    <w:p w:rsidR="002E744D" w:rsidRPr="002E744D" w:rsidRDefault="002E744D" w:rsidP="002E744D">
      <w:pPr>
        <w:pStyle w:val="ListParagraph"/>
        <w:numPr>
          <w:ilvl w:val="0"/>
          <w:numId w:val="10"/>
        </w:numPr>
        <w:tabs>
          <w:tab w:val="right" w:pos="9360"/>
        </w:tabs>
        <w:spacing w:after="100" w:afterAutospacing="1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Spot weld fan housings as needed.</w:t>
      </w:r>
    </w:p>
    <w:p w:rsidR="002E744D" w:rsidRDefault="002E744D" w:rsidP="00297C52">
      <w:pPr>
        <w:tabs>
          <w:tab w:val="right" w:pos="9360"/>
        </w:tabs>
        <w:spacing w:after="100" w:afterAutospacing="1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Building Maintenance &amp; Custodial</w:t>
      </w:r>
    </w:p>
    <w:p w:rsidR="002E744D" w:rsidRPr="002E744D" w:rsidRDefault="002E744D" w:rsidP="002E744D">
      <w:pPr>
        <w:pStyle w:val="ListParagraph"/>
        <w:numPr>
          <w:ilvl w:val="0"/>
          <w:numId w:val="9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Clean building floors by sweeping, mopping, scrubbing, and vacuuming.</w:t>
      </w:r>
    </w:p>
    <w:p w:rsidR="002E744D" w:rsidRPr="002E744D" w:rsidRDefault="002E744D" w:rsidP="002E744D">
      <w:pPr>
        <w:pStyle w:val="ListParagraph"/>
        <w:numPr>
          <w:ilvl w:val="0"/>
          <w:numId w:val="9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Gather and empty trash throughout buildings and surrounding areas.</w:t>
      </w:r>
    </w:p>
    <w:p w:rsidR="002E744D" w:rsidRPr="002E744D" w:rsidRDefault="002E744D" w:rsidP="00297C52">
      <w:pPr>
        <w:pStyle w:val="ListParagraph"/>
        <w:numPr>
          <w:ilvl w:val="0"/>
          <w:numId w:val="9"/>
        </w:numPr>
        <w:tabs>
          <w:tab w:val="right" w:pos="9360"/>
        </w:tabs>
        <w:spacing w:after="100" w:afterAutospacing="1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</w:rPr>
        <w:t>Service, clean, and supply restrooms and other public use areas.</w:t>
      </w:r>
    </w:p>
    <w:p w:rsidR="00981E4A" w:rsidRPr="006E7161" w:rsidRDefault="002E744D" w:rsidP="00297C52">
      <w:pPr>
        <w:spacing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Work History</w:t>
      </w:r>
    </w:p>
    <w:p w:rsidR="00981E4A" w:rsidRPr="002E744D" w:rsidRDefault="002E744D" w:rsidP="00297C52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Laundry Attendant</w:t>
      </w:r>
      <w:r w:rsidR="00981E4A" w:rsidRPr="002E744D">
        <w:rPr>
          <w:rFonts w:ascii="Times New Roman" w:hAnsi="Times New Roman" w:cs="Times New Roman"/>
        </w:rPr>
        <w:t xml:space="preserve">, </w:t>
      </w:r>
      <w:r w:rsidRPr="002E744D">
        <w:rPr>
          <w:rFonts w:ascii="Times New Roman" w:hAnsi="Times New Roman" w:cs="Times New Roman"/>
        </w:rPr>
        <w:t>State of Kansas</w:t>
      </w:r>
      <w:r w:rsidR="00981E4A" w:rsidRPr="002E744D">
        <w:rPr>
          <w:rFonts w:ascii="Times New Roman" w:hAnsi="Times New Roman" w:cs="Times New Roman"/>
        </w:rPr>
        <w:tab/>
      </w:r>
      <w:r w:rsidRPr="002E744D">
        <w:rPr>
          <w:rFonts w:ascii="Times New Roman" w:hAnsi="Times New Roman" w:cs="Times New Roman"/>
        </w:rPr>
        <w:t xml:space="preserve"> </w:t>
      </w:r>
    </w:p>
    <w:p w:rsidR="00981E4A" w:rsidRPr="002E744D" w:rsidRDefault="002E744D" w:rsidP="002E744D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Lineworker</w:t>
      </w:r>
      <w:r w:rsidR="00981E4A" w:rsidRPr="002E744D">
        <w:rPr>
          <w:rFonts w:ascii="Times New Roman" w:hAnsi="Times New Roman" w:cs="Times New Roman"/>
        </w:rPr>
        <w:t xml:space="preserve">, </w:t>
      </w:r>
      <w:r w:rsidRPr="002E744D">
        <w:rPr>
          <w:rFonts w:ascii="Times New Roman" w:hAnsi="Times New Roman" w:cs="Times New Roman"/>
        </w:rPr>
        <w:t>JCI</w:t>
      </w:r>
      <w:r w:rsidR="00981E4A" w:rsidRPr="002E744D">
        <w:rPr>
          <w:rFonts w:ascii="Times New Roman" w:hAnsi="Times New Roman" w:cs="Times New Roman"/>
        </w:rPr>
        <w:tab/>
      </w:r>
    </w:p>
    <w:p w:rsidR="00981E4A" w:rsidRPr="002E744D" w:rsidRDefault="002E744D" w:rsidP="002E744D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Shipping &amp; Receiving</w:t>
      </w:r>
      <w:r w:rsidR="00981E4A" w:rsidRPr="002E744D">
        <w:rPr>
          <w:rFonts w:ascii="Times New Roman" w:hAnsi="Times New Roman" w:cs="Times New Roman"/>
        </w:rPr>
        <w:t xml:space="preserve">, </w:t>
      </w:r>
      <w:r w:rsidRPr="002E744D">
        <w:rPr>
          <w:rFonts w:ascii="Times New Roman" w:hAnsi="Times New Roman" w:cs="Times New Roman"/>
        </w:rPr>
        <w:t>Coleman</w:t>
      </w:r>
      <w:r w:rsidR="00981E4A" w:rsidRPr="002E744D">
        <w:rPr>
          <w:rFonts w:ascii="Times New Roman" w:hAnsi="Times New Roman" w:cs="Times New Roman"/>
        </w:rPr>
        <w:tab/>
      </w:r>
    </w:p>
    <w:p w:rsidR="00981E4A" w:rsidRPr="002E744D" w:rsidRDefault="002E744D" w:rsidP="002E744D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Janitor</w:t>
      </w:r>
      <w:r w:rsidRPr="002E744D">
        <w:rPr>
          <w:rFonts w:ascii="Times New Roman" w:hAnsi="Times New Roman" w:cs="Times New Roman"/>
        </w:rPr>
        <w:t>, S&amp;D Janitorial</w:t>
      </w:r>
      <w:r w:rsidR="00981E4A" w:rsidRPr="002E744D">
        <w:rPr>
          <w:rFonts w:ascii="Times New Roman" w:hAnsi="Times New Roman" w:cs="Times New Roman"/>
        </w:rPr>
        <w:tab/>
      </w:r>
    </w:p>
    <w:p w:rsidR="002E744D" w:rsidRPr="002E744D" w:rsidRDefault="002E744D" w:rsidP="002E744D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IHOP</w:t>
      </w:r>
      <w:r w:rsidRPr="002E744D">
        <w:rPr>
          <w:rFonts w:ascii="Times New Roman" w:hAnsi="Times New Roman" w:cs="Times New Roman"/>
        </w:rPr>
        <w:t>, Server</w:t>
      </w:r>
    </w:p>
    <w:p w:rsidR="002E744D" w:rsidRPr="002E744D" w:rsidRDefault="002E744D" w:rsidP="002E744D">
      <w:pPr>
        <w:pStyle w:val="ListParagraph"/>
        <w:numPr>
          <w:ilvl w:val="0"/>
          <w:numId w:val="1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2E744D">
        <w:rPr>
          <w:rFonts w:ascii="Times New Roman" w:hAnsi="Times New Roman" w:cs="Times New Roman"/>
          <w:i/>
        </w:rPr>
        <w:t>Bugs R Us</w:t>
      </w:r>
      <w:r w:rsidRPr="002E744D">
        <w:rPr>
          <w:rFonts w:ascii="Times New Roman" w:hAnsi="Times New Roman" w:cs="Times New Roman"/>
        </w:rPr>
        <w:t>, Exterminator</w:t>
      </w:r>
    </w:p>
    <w:p w:rsidR="002E744D" w:rsidRPr="002E744D" w:rsidRDefault="002E744D" w:rsidP="002E744D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</w:p>
    <w:sectPr w:rsidR="002E744D" w:rsidRPr="002E74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D33C6"/>
    <w:multiLevelType w:val="hybridMultilevel"/>
    <w:tmpl w:val="D236F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B74B99"/>
    <w:multiLevelType w:val="hybridMultilevel"/>
    <w:tmpl w:val="DBD2C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87789F"/>
    <w:multiLevelType w:val="hybridMultilevel"/>
    <w:tmpl w:val="9674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9F7446"/>
    <w:multiLevelType w:val="hybridMultilevel"/>
    <w:tmpl w:val="DF6CC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B37EB3"/>
    <w:multiLevelType w:val="hybridMultilevel"/>
    <w:tmpl w:val="B7E8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FD4D51"/>
    <w:multiLevelType w:val="hybridMultilevel"/>
    <w:tmpl w:val="E64C8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293E77"/>
    <w:multiLevelType w:val="hybridMultilevel"/>
    <w:tmpl w:val="3E825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D048B1"/>
    <w:multiLevelType w:val="hybridMultilevel"/>
    <w:tmpl w:val="D0DC2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F50016"/>
    <w:multiLevelType w:val="hybridMultilevel"/>
    <w:tmpl w:val="F3780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1E31A4"/>
    <w:multiLevelType w:val="hybridMultilevel"/>
    <w:tmpl w:val="347CC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6361A4"/>
    <w:multiLevelType w:val="hybridMultilevel"/>
    <w:tmpl w:val="2E6E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9F2F28"/>
    <w:multiLevelType w:val="hybridMultilevel"/>
    <w:tmpl w:val="ABE61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61F4BFB"/>
    <w:multiLevelType w:val="hybridMultilevel"/>
    <w:tmpl w:val="1D8CD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6"/>
  </w:num>
  <w:num w:numId="5">
    <w:abstractNumId w:val="7"/>
  </w:num>
  <w:num w:numId="6">
    <w:abstractNumId w:val="12"/>
  </w:num>
  <w:num w:numId="7">
    <w:abstractNumId w:val="4"/>
  </w:num>
  <w:num w:numId="8">
    <w:abstractNumId w:val="0"/>
  </w:num>
  <w:num w:numId="9">
    <w:abstractNumId w:val="11"/>
  </w:num>
  <w:num w:numId="10">
    <w:abstractNumId w:val="9"/>
  </w:num>
  <w:num w:numId="11">
    <w:abstractNumId w:val="5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U3MDU0MDEAkko6SsGpxcWZ+XkgBYa1AGjUPGEsAAAA"/>
  </w:docVars>
  <w:rsids>
    <w:rsidRoot w:val="006A738F"/>
    <w:rsid w:val="0001365C"/>
    <w:rsid w:val="00297C52"/>
    <w:rsid w:val="002E744D"/>
    <w:rsid w:val="004D20BE"/>
    <w:rsid w:val="00522C52"/>
    <w:rsid w:val="006A738F"/>
    <w:rsid w:val="006E7161"/>
    <w:rsid w:val="00742D45"/>
    <w:rsid w:val="007E2073"/>
    <w:rsid w:val="00842DAF"/>
    <w:rsid w:val="00981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73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65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73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6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63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7-09-15T15:10:00Z</cp:lastPrinted>
  <dcterms:created xsi:type="dcterms:W3CDTF">2017-09-15T14:53:00Z</dcterms:created>
  <dcterms:modified xsi:type="dcterms:W3CDTF">2018-05-01T16:28:00Z</dcterms:modified>
</cp:coreProperties>
</file>